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698F99" w14:textId="58F99DB4" w:rsidR="007F138F" w:rsidRPr="00682AEB" w:rsidRDefault="007F138F" w:rsidP="007F138F">
      <w:pPr>
        <w:rPr>
          <w:b/>
        </w:rPr>
      </w:pPr>
      <w:r w:rsidRPr="00682AEB">
        <w:rPr>
          <w:b/>
        </w:rPr>
        <w:t>Unit 5 Graded Exercise 1</w:t>
      </w:r>
    </w:p>
    <w:p w14:paraId="51B6A72A" w14:textId="4C1FD729" w:rsidR="002324E4" w:rsidRPr="002324E4" w:rsidRDefault="002324E4" w:rsidP="002324E4">
      <w:r w:rsidRPr="002324E4">
        <w:t xml:space="preserve">The following questions come from the </w:t>
      </w:r>
      <w:r w:rsidR="00682AEB">
        <w:t>“</w:t>
      </w:r>
      <w:r w:rsidRPr="002324E4">
        <w:t>Check your understanding</w:t>
      </w:r>
      <w:r w:rsidR="00682AEB">
        <w:t>”</w:t>
      </w:r>
      <w:r w:rsidRPr="002324E4">
        <w:t xml:space="preserve"> examples </w:t>
      </w:r>
      <w:r w:rsidR="00682AEB">
        <w:t>in C</w:t>
      </w:r>
      <w:r>
        <w:t>hapter 15</w:t>
      </w:r>
      <w:r w:rsidRPr="002324E4">
        <w:t xml:space="preserve"> in your textbook.</w:t>
      </w:r>
    </w:p>
    <w:p w14:paraId="6737D424" w14:textId="348E3D83" w:rsidR="002324E4" w:rsidRPr="002324E4" w:rsidRDefault="002324E4" w:rsidP="002324E4">
      <w:r w:rsidRPr="002324E4">
        <w:t xml:space="preserve">After you are finished, please submit </w:t>
      </w:r>
      <w:r w:rsidR="00682AEB">
        <w:t>a</w:t>
      </w:r>
      <w:r w:rsidRPr="002324E4">
        <w:t xml:space="preserve"> Microsoft Word file that contains screenshots of the </w:t>
      </w:r>
      <w:r w:rsidR="00682AEB">
        <w:t>SQL queries and the output, along with a comment in each query containing your name</w:t>
      </w:r>
      <w:r w:rsidRPr="002324E4">
        <w:t xml:space="preserve">. Your document should be named </w:t>
      </w:r>
      <w:r w:rsidRPr="002324E4">
        <w:rPr>
          <w:b/>
        </w:rPr>
        <w:t>U</w:t>
      </w:r>
      <w:r>
        <w:rPr>
          <w:b/>
        </w:rPr>
        <w:t>5</w:t>
      </w:r>
      <w:r w:rsidRPr="002324E4">
        <w:rPr>
          <w:b/>
        </w:rPr>
        <w:t>_GradedExercise</w:t>
      </w:r>
      <w:r>
        <w:rPr>
          <w:b/>
        </w:rPr>
        <w:t>1</w:t>
      </w:r>
      <w:r w:rsidRPr="002324E4">
        <w:rPr>
          <w:b/>
        </w:rPr>
        <w:t>_Lastname.docx</w:t>
      </w:r>
      <w:r w:rsidRPr="002324E4">
        <w:t>.</w:t>
      </w:r>
    </w:p>
    <w:p w14:paraId="63D259C5" w14:textId="46E537D5" w:rsidR="007F138F" w:rsidRDefault="007F138F" w:rsidP="007F138F"/>
    <w:p w14:paraId="17CABB9A" w14:textId="7623F305" w:rsidR="007F138F" w:rsidRDefault="002324E4" w:rsidP="007F138F">
      <w:r>
        <w:t xml:space="preserve">(15-1) </w:t>
      </w:r>
      <w:r w:rsidR="007F138F">
        <w:t>Question 1:</w:t>
      </w:r>
    </w:p>
    <w:p w14:paraId="578BBF09" w14:textId="3DEC3B24" w:rsidR="006C1B0E" w:rsidRDefault="006C1B0E" w:rsidP="006C1B0E">
      <w:r>
        <w:tab/>
        <w:t>1.  Here is some information about the size of two tables:</w:t>
      </w:r>
    </w:p>
    <w:p w14:paraId="272CB009" w14:textId="629949F0" w:rsidR="006C1B0E" w:rsidRDefault="006C1B0E" w:rsidP="002324E4">
      <w:pPr>
        <w:ind w:left="720" w:firstLine="720"/>
      </w:pPr>
      <w:r>
        <w:t>Table 1:</w:t>
      </w:r>
      <w:r>
        <w:tab/>
      </w:r>
      <w:r>
        <w:tab/>
        <w:t>10 columns</w:t>
      </w:r>
      <w:r>
        <w:tab/>
        <w:t>100,000 rows</w:t>
      </w:r>
    </w:p>
    <w:p w14:paraId="786A1518" w14:textId="642079A9" w:rsidR="006C1B0E" w:rsidRDefault="006C1B0E" w:rsidP="002324E4">
      <w:pPr>
        <w:ind w:left="720" w:firstLine="720"/>
      </w:pPr>
      <w:r>
        <w:t>Table 2:</w:t>
      </w:r>
      <w:r>
        <w:tab/>
      </w:r>
      <w:r>
        <w:tab/>
        <w:t>10 columns</w:t>
      </w:r>
      <w:r>
        <w:tab/>
        <w:t xml:space="preserve"> 50,000 rows</w:t>
      </w:r>
    </w:p>
    <w:p w14:paraId="18B83308" w14:textId="3C994CED" w:rsidR="006C1B0E" w:rsidRDefault="006C1B0E" w:rsidP="006C1B0E">
      <w:pPr>
        <w:ind w:left="720"/>
      </w:pPr>
      <w:r>
        <w:t>What is the maximum size of the union of these two tables? What is the maximum size of the inner join of the tables? By “maximum size” I mean the maximum number of columns and rows.</w:t>
      </w:r>
    </w:p>
    <w:p w14:paraId="6D8A7060" w14:textId="6BBC4754" w:rsidR="006C1B0E" w:rsidRDefault="006C1B0E" w:rsidP="006C1B0E">
      <w:pPr>
        <w:ind w:firstLine="720"/>
      </w:pPr>
      <w:r>
        <w:t xml:space="preserve">2.  Write a </w:t>
      </w:r>
      <w:r w:rsidRPr="006C1B0E">
        <w:rPr>
          <w:i/>
        </w:rPr>
        <w:t>select</w:t>
      </w:r>
      <w:r>
        <w:t xml:space="preserve"> statement to form the</w:t>
      </w:r>
      <w:r w:rsidRPr="006C1B0E">
        <w:rPr>
          <w:i/>
        </w:rPr>
        <w:t xml:space="preserve"> union </w:t>
      </w:r>
      <w:r>
        <w:t xml:space="preserve">of the </w:t>
      </w:r>
      <w:r w:rsidRPr="006C1B0E">
        <w:rPr>
          <w:i/>
        </w:rPr>
        <w:t>twos</w:t>
      </w:r>
      <w:r>
        <w:t xml:space="preserve"> table and the threes table.</w:t>
      </w:r>
    </w:p>
    <w:p w14:paraId="73061519" w14:textId="2512AD0F" w:rsidR="006C1B0E" w:rsidRPr="006B417F" w:rsidRDefault="005A6AD5" w:rsidP="001B5CAD">
      <w:pPr>
        <w:spacing w:after="0"/>
        <w:rPr>
          <w:highlight w:val="yellow"/>
        </w:rPr>
      </w:pPr>
      <w:r w:rsidRPr="006B417F">
        <w:rPr>
          <w:highlight w:val="yellow"/>
        </w:rPr>
        <w:t>1.</w:t>
      </w:r>
      <w:r w:rsidR="00682783" w:rsidRPr="006B417F">
        <w:rPr>
          <w:highlight w:val="yellow"/>
        </w:rPr>
        <w:t xml:space="preserve"> the maximum rows will be 150,000</w:t>
      </w:r>
      <w:r w:rsidR="00995AB8" w:rsidRPr="006B417F">
        <w:rPr>
          <w:highlight w:val="yellow"/>
        </w:rPr>
        <w:t xml:space="preserve"> for a union and 5</w:t>
      </w:r>
      <w:r w:rsidR="001B5CAD" w:rsidRPr="006B417F">
        <w:rPr>
          <w:highlight w:val="yellow"/>
        </w:rPr>
        <w:t>,000,000,000 for a join.</w:t>
      </w:r>
    </w:p>
    <w:p w14:paraId="31FD1B2F" w14:textId="4CE841EE" w:rsidR="001B5CAD" w:rsidRDefault="000052CF" w:rsidP="006C1B0E">
      <w:r>
        <w:rPr>
          <w:noProof/>
        </w:rPr>
        <w:drawing>
          <wp:anchor distT="0" distB="0" distL="114300" distR="114300" simplePos="0" relativeHeight="251658240" behindDoc="0" locked="0" layoutInCell="1" allowOverlap="1" wp14:anchorId="50A2B37F" wp14:editId="1BFA33E3">
            <wp:simplePos x="0" y="0"/>
            <wp:positionH relativeFrom="column">
              <wp:posOffset>-9378</wp:posOffset>
            </wp:positionH>
            <wp:positionV relativeFrom="paragraph">
              <wp:posOffset>186054</wp:posOffset>
            </wp:positionV>
            <wp:extent cx="2876550" cy="5287987"/>
            <wp:effectExtent l="0" t="0" r="0" b="82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2876736" cy="5288329"/>
                    </a:xfrm>
                    <a:prstGeom prst="rect">
                      <a:avLst/>
                    </a:prstGeom>
                  </pic:spPr>
                </pic:pic>
              </a:graphicData>
            </a:graphic>
            <wp14:sizeRelV relativeFrom="margin">
              <wp14:pctHeight>0</wp14:pctHeight>
            </wp14:sizeRelV>
          </wp:anchor>
        </w:drawing>
      </w:r>
      <w:r w:rsidR="001F61FC" w:rsidRPr="006B417F">
        <w:rPr>
          <w:highlight w:val="yellow"/>
        </w:rPr>
        <w:t xml:space="preserve">    The maximum columns will be 10 for a union</w:t>
      </w:r>
      <w:r w:rsidR="002E1252" w:rsidRPr="006B417F">
        <w:rPr>
          <w:highlight w:val="yellow"/>
        </w:rPr>
        <w:t xml:space="preserve"> and 20 for a </w:t>
      </w:r>
      <w:r w:rsidR="008329C5" w:rsidRPr="006B417F">
        <w:rPr>
          <w:highlight w:val="yellow"/>
        </w:rPr>
        <w:t>join</w:t>
      </w:r>
    </w:p>
    <w:p w14:paraId="06AE197E" w14:textId="37DEB720" w:rsidR="008329C5" w:rsidRDefault="008329C5" w:rsidP="006C1B0E"/>
    <w:p w14:paraId="7791310C" w14:textId="1BF70C65" w:rsidR="006B417F" w:rsidRDefault="006B417F">
      <w:r>
        <w:br w:type="page"/>
      </w:r>
    </w:p>
    <w:p w14:paraId="4B645498" w14:textId="6196F711" w:rsidR="006C1B0E" w:rsidRDefault="002324E4" w:rsidP="006C1B0E">
      <w:r>
        <w:lastRenderedPageBreak/>
        <w:t xml:space="preserve">(15-2) </w:t>
      </w:r>
      <w:r w:rsidR="006C1B0E">
        <w:t>Question 2:</w:t>
      </w:r>
    </w:p>
    <w:p w14:paraId="630E3670" w14:textId="75CAADE9" w:rsidR="006C1B0E" w:rsidRDefault="006C1B0E" w:rsidP="006C1B0E">
      <w:pPr>
        <w:ind w:left="720"/>
      </w:pPr>
      <w:r w:rsidRPr="006C1B0E">
        <w:t xml:space="preserve">Write a </w:t>
      </w:r>
      <w:r w:rsidRPr="006C1B0E">
        <w:rPr>
          <w:i/>
        </w:rPr>
        <w:t>select</w:t>
      </w:r>
      <w:r w:rsidRPr="006C1B0E">
        <w:t xml:space="preserve"> statement to form a union of the</w:t>
      </w:r>
      <w:r w:rsidRPr="006C1B0E">
        <w:rPr>
          <w:i/>
        </w:rPr>
        <w:t xml:space="preserve"> twos</w:t>
      </w:r>
      <w:r w:rsidRPr="006C1B0E">
        <w:t xml:space="preserve"> table and the </w:t>
      </w:r>
      <w:r w:rsidRPr="006C1B0E">
        <w:rPr>
          <w:i/>
        </w:rPr>
        <w:t>threes</w:t>
      </w:r>
      <w:r w:rsidRPr="006C1B0E">
        <w:t xml:space="preserve"> table. Use </w:t>
      </w:r>
      <w:r w:rsidRPr="006C1B0E">
        <w:rPr>
          <w:i/>
        </w:rPr>
        <w:t>union all</w:t>
      </w:r>
      <w:r w:rsidRPr="006C1B0E">
        <w:t xml:space="preserve">. How does this differ from using a regular </w:t>
      </w:r>
      <w:r w:rsidRPr="006C1B0E">
        <w:rPr>
          <w:i/>
        </w:rPr>
        <w:t>union</w:t>
      </w:r>
      <w:r w:rsidRPr="006C1B0E">
        <w:t>?</w:t>
      </w:r>
    </w:p>
    <w:p w14:paraId="334B641E" w14:textId="5E78B638" w:rsidR="006C1B0E" w:rsidRDefault="008851E6" w:rsidP="006C1B0E">
      <w:r>
        <w:rPr>
          <w:noProof/>
        </w:rPr>
        <w:drawing>
          <wp:anchor distT="0" distB="0" distL="114300" distR="114300" simplePos="0" relativeHeight="251659264" behindDoc="0" locked="0" layoutInCell="1" allowOverlap="1" wp14:anchorId="1FEE6E78" wp14:editId="09AF3781">
            <wp:simplePos x="0" y="0"/>
            <wp:positionH relativeFrom="column">
              <wp:posOffset>1303606</wp:posOffset>
            </wp:positionH>
            <wp:positionV relativeFrom="paragraph">
              <wp:posOffset>173452</wp:posOffset>
            </wp:positionV>
            <wp:extent cx="3143250" cy="82010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143250" cy="8201025"/>
                    </a:xfrm>
                    <a:prstGeom prst="rect">
                      <a:avLst/>
                    </a:prstGeom>
                  </pic:spPr>
                </pic:pic>
              </a:graphicData>
            </a:graphic>
          </wp:anchor>
        </w:drawing>
      </w:r>
      <w:r w:rsidR="007D2148" w:rsidRPr="007D2148">
        <w:rPr>
          <w:highlight w:val="yellow"/>
        </w:rPr>
        <w:t>The 2 tables are joined but not merged</w:t>
      </w:r>
    </w:p>
    <w:p w14:paraId="1D120C8C" w14:textId="6AB5E0A9" w:rsidR="008851E6" w:rsidRDefault="008851E6" w:rsidP="006C1B0E"/>
    <w:p w14:paraId="61CCEB02" w14:textId="77777777" w:rsidR="008851E6" w:rsidRDefault="008851E6">
      <w:r>
        <w:br w:type="page"/>
      </w:r>
    </w:p>
    <w:p w14:paraId="6E4CAF48" w14:textId="5492CBF7" w:rsidR="006C1B0E" w:rsidRDefault="002324E4" w:rsidP="006C1B0E">
      <w:r>
        <w:lastRenderedPageBreak/>
        <w:t xml:space="preserve">(15-3) </w:t>
      </w:r>
      <w:r w:rsidR="006C1B0E">
        <w:t>Question 3:</w:t>
      </w:r>
    </w:p>
    <w:p w14:paraId="0EED5BF0" w14:textId="28B25D3E" w:rsidR="006C1B0E" w:rsidRDefault="006C1B0E" w:rsidP="006C1B0E">
      <w:r>
        <w:tab/>
        <w:t xml:space="preserve">1.  What is wrong with this </w:t>
      </w:r>
      <w:r w:rsidRPr="006C1B0E">
        <w:rPr>
          <w:i/>
        </w:rPr>
        <w:t xml:space="preserve">select </w:t>
      </w:r>
      <w:r>
        <w:t>statement?</w:t>
      </w:r>
    </w:p>
    <w:p w14:paraId="42ECC68D" w14:textId="6E1E1F00" w:rsidR="006C1B0E" w:rsidRPr="006C1B0E" w:rsidRDefault="006C1B0E" w:rsidP="006C1B0E">
      <w:pPr>
        <w:ind w:firstLine="720"/>
        <w:rPr>
          <w:i/>
        </w:rPr>
      </w:pPr>
      <w:r w:rsidRPr="006C1B0E">
        <w:rPr>
          <w:i/>
        </w:rPr>
        <w:t>select number_2</w:t>
      </w:r>
    </w:p>
    <w:p w14:paraId="1089EA30" w14:textId="70716E0B" w:rsidR="006C1B0E" w:rsidRPr="006C1B0E" w:rsidRDefault="006C1B0E" w:rsidP="006C1B0E">
      <w:pPr>
        <w:ind w:firstLine="720"/>
        <w:rPr>
          <w:i/>
        </w:rPr>
      </w:pPr>
      <w:r w:rsidRPr="006C1B0E">
        <w:rPr>
          <w:i/>
        </w:rPr>
        <w:t>from twos</w:t>
      </w:r>
    </w:p>
    <w:p w14:paraId="15E9FA8C" w14:textId="64EAEE29" w:rsidR="006C1B0E" w:rsidRPr="006C1B0E" w:rsidRDefault="006C1B0E" w:rsidP="006C1B0E">
      <w:pPr>
        <w:ind w:firstLine="720"/>
        <w:rPr>
          <w:i/>
        </w:rPr>
      </w:pPr>
      <w:r w:rsidRPr="006C1B0E">
        <w:rPr>
          <w:i/>
        </w:rPr>
        <w:t>union</w:t>
      </w:r>
    </w:p>
    <w:p w14:paraId="4C3D8ECC" w14:textId="3025427E" w:rsidR="006C1B0E" w:rsidRPr="006C1B0E" w:rsidRDefault="006C1B0E" w:rsidP="006C1B0E">
      <w:pPr>
        <w:ind w:firstLine="720"/>
        <w:rPr>
          <w:i/>
        </w:rPr>
      </w:pPr>
      <w:r w:rsidRPr="006C1B0E">
        <w:rPr>
          <w:i/>
        </w:rPr>
        <w:t>select number_3,</w:t>
      </w:r>
    </w:p>
    <w:p w14:paraId="709BFBF4" w14:textId="13DDBCBB" w:rsidR="006C1B0E" w:rsidRPr="006C1B0E" w:rsidRDefault="006C1B0E" w:rsidP="006C1B0E">
      <w:pPr>
        <w:rPr>
          <w:i/>
        </w:rPr>
      </w:pPr>
      <w:r w:rsidRPr="006C1B0E">
        <w:rPr>
          <w:i/>
        </w:rPr>
        <w:t xml:space="preserve">               </w:t>
      </w:r>
      <w:r>
        <w:rPr>
          <w:i/>
        </w:rPr>
        <w:tab/>
      </w:r>
      <w:r w:rsidRPr="006C1B0E">
        <w:rPr>
          <w:i/>
        </w:rPr>
        <w:t>word_3</w:t>
      </w:r>
    </w:p>
    <w:p w14:paraId="2B1DA34C" w14:textId="2DA1000B" w:rsidR="006C1B0E" w:rsidRDefault="006C1B0E" w:rsidP="006C1B0E">
      <w:pPr>
        <w:ind w:firstLine="720"/>
        <w:rPr>
          <w:i/>
        </w:rPr>
      </w:pPr>
      <w:r w:rsidRPr="006C1B0E">
        <w:rPr>
          <w:i/>
        </w:rPr>
        <w:t>from threes;</w:t>
      </w:r>
    </w:p>
    <w:p w14:paraId="2B0E6491" w14:textId="33F9B15E" w:rsidR="006C1B0E" w:rsidRPr="006C1B0E" w:rsidRDefault="00BE47F7" w:rsidP="006C1B0E">
      <w:pPr>
        <w:rPr>
          <w:i/>
        </w:rPr>
      </w:pPr>
      <w:r w:rsidRPr="00BE47F7">
        <w:rPr>
          <w:i/>
          <w:highlight w:val="yellow"/>
        </w:rPr>
        <w:t>There is only one column selected for twos</w:t>
      </w:r>
    </w:p>
    <w:p w14:paraId="6234CCDD" w14:textId="66338089" w:rsidR="006C1B0E" w:rsidRDefault="00407F0B" w:rsidP="006C1B0E">
      <w:pPr>
        <w:ind w:left="720"/>
      </w:pPr>
      <w:r>
        <w:rPr>
          <w:noProof/>
        </w:rPr>
        <w:drawing>
          <wp:anchor distT="0" distB="0" distL="114300" distR="114300" simplePos="0" relativeHeight="251660288" behindDoc="0" locked="0" layoutInCell="1" allowOverlap="1" wp14:anchorId="0889F864" wp14:editId="156E1117">
            <wp:simplePos x="0" y="0"/>
            <wp:positionH relativeFrom="margin">
              <wp:posOffset>1186375</wp:posOffset>
            </wp:positionH>
            <wp:positionV relativeFrom="paragraph">
              <wp:posOffset>163342</wp:posOffset>
            </wp:positionV>
            <wp:extent cx="2971165" cy="6466449"/>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2974224" cy="6473106"/>
                    </a:xfrm>
                    <a:prstGeom prst="rect">
                      <a:avLst/>
                    </a:prstGeom>
                  </pic:spPr>
                </pic:pic>
              </a:graphicData>
            </a:graphic>
            <wp14:sizeRelV relativeFrom="margin">
              <wp14:pctHeight>0</wp14:pctHeight>
            </wp14:sizeRelV>
          </wp:anchor>
        </w:drawing>
      </w:r>
      <w:r w:rsidR="006C1B0E">
        <w:t xml:space="preserve">2.  Goal 1: Show that a </w:t>
      </w:r>
      <w:r w:rsidR="006C1B0E" w:rsidRPr="006C1B0E">
        <w:rPr>
          <w:i/>
        </w:rPr>
        <w:t>union</w:t>
      </w:r>
      <w:r w:rsidR="006C1B0E">
        <w:t xml:space="preserve"> is </w:t>
      </w:r>
      <w:proofErr w:type="gramStart"/>
      <w:r w:rsidR="006C1B0E">
        <w:t>similar to</w:t>
      </w:r>
      <w:proofErr w:type="gramEnd"/>
      <w:r w:rsidR="006C1B0E">
        <w:t xml:space="preserve"> an </w:t>
      </w:r>
      <w:r w:rsidR="006C1B0E" w:rsidRPr="006C1B0E">
        <w:rPr>
          <w:i/>
        </w:rPr>
        <w:t>insert</w:t>
      </w:r>
      <w:r w:rsidR="006C1B0E">
        <w:t xml:space="preserve"> statement in that it can add new data to the result table.</w:t>
      </w:r>
    </w:p>
    <w:p w14:paraId="1EA43159" w14:textId="7DC376C8" w:rsidR="006C1B0E" w:rsidRDefault="006C1B0E" w:rsidP="006C1B0E"/>
    <w:p w14:paraId="7B54DAC3" w14:textId="5639104F" w:rsidR="00407F0B" w:rsidRDefault="00407F0B">
      <w:r>
        <w:br w:type="page"/>
      </w:r>
    </w:p>
    <w:p w14:paraId="1C05EEDD" w14:textId="5C3C5095" w:rsidR="006C1B0E" w:rsidRDefault="006C1B0E" w:rsidP="006C1B0E">
      <w:pPr>
        <w:ind w:left="720"/>
      </w:pPr>
      <w:r>
        <w:lastRenderedPageBreak/>
        <w:t xml:space="preserve">3.  Goal 2: Show a </w:t>
      </w:r>
      <w:r w:rsidRPr="006C1B0E">
        <w:rPr>
          <w:i/>
        </w:rPr>
        <w:t>union</w:t>
      </w:r>
      <w:r>
        <w:t xml:space="preserve"> that uses more than two </w:t>
      </w:r>
      <w:r w:rsidRPr="006C1B0E">
        <w:rPr>
          <w:i/>
        </w:rPr>
        <w:t>select</w:t>
      </w:r>
      <w:r>
        <w:t xml:space="preserve"> statements. The following select statement shows the number of lunches that each employee will attend, but it does not account for Carol Rose or Paula Jacobs because they are not attending any lunches. Modify this statement to show that these two people will not attend any lunches.</w:t>
      </w:r>
    </w:p>
    <w:p w14:paraId="2AA94B5C" w14:textId="7AD22A4B" w:rsidR="006C1B0E" w:rsidRPr="006C1B0E" w:rsidRDefault="006C1B0E" w:rsidP="006C1B0E">
      <w:pPr>
        <w:ind w:firstLine="720"/>
        <w:rPr>
          <w:i/>
        </w:rPr>
      </w:pPr>
      <w:r w:rsidRPr="006C1B0E">
        <w:rPr>
          <w:i/>
        </w:rPr>
        <w:t xml:space="preserve">select </w:t>
      </w:r>
      <w:proofErr w:type="spellStart"/>
      <w:proofErr w:type="gramStart"/>
      <w:r w:rsidRPr="006C1B0E">
        <w:rPr>
          <w:i/>
        </w:rPr>
        <w:t>a.first</w:t>
      </w:r>
      <w:proofErr w:type="gramEnd"/>
      <w:r w:rsidRPr="006C1B0E">
        <w:rPr>
          <w:i/>
        </w:rPr>
        <w:t>_name</w:t>
      </w:r>
      <w:proofErr w:type="spellEnd"/>
      <w:r w:rsidRPr="006C1B0E">
        <w:rPr>
          <w:i/>
        </w:rPr>
        <w:t>,</w:t>
      </w:r>
    </w:p>
    <w:p w14:paraId="3BBCCF4E" w14:textId="536E46DF" w:rsidR="006C1B0E" w:rsidRPr="006C1B0E" w:rsidRDefault="006C1B0E" w:rsidP="006C1B0E">
      <w:pPr>
        <w:rPr>
          <w:i/>
        </w:rPr>
      </w:pPr>
      <w:r w:rsidRPr="006C1B0E">
        <w:rPr>
          <w:i/>
        </w:rPr>
        <w:t xml:space="preserve">               </w:t>
      </w:r>
      <w:r>
        <w:rPr>
          <w:i/>
        </w:rPr>
        <w:tab/>
      </w:r>
      <w:proofErr w:type="spellStart"/>
      <w:proofErr w:type="gramStart"/>
      <w:r w:rsidRPr="006C1B0E">
        <w:rPr>
          <w:i/>
        </w:rPr>
        <w:t>a.last</w:t>
      </w:r>
      <w:proofErr w:type="gramEnd"/>
      <w:r w:rsidRPr="006C1B0E">
        <w:rPr>
          <w:i/>
        </w:rPr>
        <w:t>_name</w:t>
      </w:r>
      <w:proofErr w:type="spellEnd"/>
      <w:r w:rsidRPr="006C1B0E">
        <w:rPr>
          <w:i/>
        </w:rPr>
        <w:t>,</w:t>
      </w:r>
    </w:p>
    <w:p w14:paraId="5569B6BB" w14:textId="168CA39F" w:rsidR="006C1B0E" w:rsidRPr="006C1B0E" w:rsidRDefault="006C1B0E" w:rsidP="006C1B0E">
      <w:pPr>
        <w:rPr>
          <w:i/>
        </w:rPr>
      </w:pPr>
      <w:r w:rsidRPr="006C1B0E">
        <w:rPr>
          <w:i/>
        </w:rPr>
        <w:t xml:space="preserve">               </w:t>
      </w:r>
      <w:r>
        <w:rPr>
          <w:i/>
        </w:rPr>
        <w:tab/>
      </w:r>
      <w:r w:rsidRPr="006C1B0E">
        <w:rPr>
          <w:i/>
        </w:rPr>
        <w:t>count(</w:t>
      </w:r>
      <w:proofErr w:type="spellStart"/>
      <w:proofErr w:type="gramStart"/>
      <w:r w:rsidRPr="006C1B0E">
        <w:rPr>
          <w:i/>
        </w:rPr>
        <w:t>b.lunch</w:t>
      </w:r>
      <w:proofErr w:type="gramEnd"/>
      <w:r w:rsidRPr="006C1B0E">
        <w:rPr>
          <w:i/>
        </w:rPr>
        <w:t>_id</w:t>
      </w:r>
      <w:proofErr w:type="spellEnd"/>
      <w:r w:rsidRPr="006C1B0E">
        <w:rPr>
          <w:i/>
        </w:rPr>
        <w:t xml:space="preserve">) as </w:t>
      </w:r>
      <w:proofErr w:type="spellStart"/>
      <w:r w:rsidRPr="006C1B0E">
        <w:rPr>
          <w:i/>
        </w:rPr>
        <w:t>number_of_lunches</w:t>
      </w:r>
      <w:proofErr w:type="spellEnd"/>
    </w:p>
    <w:p w14:paraId="53940424" w14:textId="77777777" w:rsidR="006C1B0E" w:rsidRPr="006C1B0E" w:rsidRDefault="006C1B0E" w:rsidP="006C1B0E">
      <w:pPr>
        <w:ind w:firstLine="720"/>
        <w:rPr>
          <w:i/>
        </w:rPr>
      </w:pPr>
      <w:r w:rsidRPr="006C1B0E">
        <w:rPr>
          <w:i/>
        </w:rPr>
        <w:t xml:space="preserve">from </w:t>
      </w:r>
      <w:proofErr w:type="spellStart"/>
      <w:r w:rsidRPr="006C1B0E">
        <w:rPr>
          <w:i/>
        </w:rPr>
        <w:t>l_employees</w:t>
      </w:r>
      <w:proofErr w:type="spellEnd"/>
      <w:r w:rsidRPr="006C1B0E">
        <w:rPr>
          <w:i/>
        </w:rPr>
        <w:t xml:space="preserve"> a</w:t>
      </w:r>
    </w:p>
    <w:p w14:paraId="706FBB9B" w14:textId="77777777" w:rsidR="006C1B0E" w:rsidRPr="006C1B0E" w:rsidRDefault="006C1B0E" w:rsidP="006C1B0E">
      <w:pPr>
        <w:rPr>
          <w:i/>
        </w:rPr>
      </w:pPr>
      <w:r w:rsidRPr="006C1B0E">
        <w:rPr>
          <w:i/>
        </w:rPr>
        <w:t xml:space="preserve">          </w:t>
      </w:r>
      <w:r>
        <w:rPr>
          <w:i/>
        </w:rPr>
        <w:tab/>
      </w:r>
      <w:r>
        <w:rPr>
          <w:i/>
        </w:rPr>
        <w:tab/>
      </w:r>
      <w:r w:rsidRPr="006C1B0E">
        <w:rPr>
          <w:i/>
        </w:rPr>
        <w:t xml:space="preserve"> inner join </w:t>
      </w:r>
      <w:proofErr w:type="spellStart"/>
      <w:r w:rsidRPr="006C1B0E">
        <w:rPr>
          <w:i/>
        </w:rPr>
        <w:t>l_lunches</w:t>
      </w:r>
      <w:proofErr w:type="spellEnd"/>
      <w:r w:rsidRPr="006C1B0E">
        <w:rPr>
          <w:i/>
        </w:rPr>
        <w:t xml:space="preserve"> b</w:t>
      </w:r>
    </w:p>
    <w:p w14:paraId="097D240B" w14:textId="77777777" w:rsidR="006C1B0E" w:rsidRPr="006C1B0E" w:rsidRDefault="006C1B0E" w:rsidP="006C1B0E">
      <w:pPr>
        <w:rPr>
          <w:i/>
        </w:rPr>
      </w:pPr>
      <w:r w:rsidRPr="006C1B0E">
        <w:rPr>
          <w:i/>
        </w:rPr>
        <w:t xml:space="preserve">          </w:t>
      </w:r>
      <w:r>
        <w:rPr>
          <w:i/>
        </w:rPr>
        <w:tab/>
      </w:r>
      <w:r>
        <w:rPr>
          <w:i/>
        </w:rPr>
        <w:tab/>
        <w:t xml:space="preserve"> </w:t>
      </w:r>
      <w:r w:rsidRPr="006C1B0E">
        <w:rPr>
          <w:i/>
        </w:rPr>
        <w:t xml:space="preserve">on </w:t>
      </w:r>
      <w:proofErr w:type="spellStart"/>
      <w:proofErr w:type="gramStart"/>
      <w:r w:rsidRPr="006C1B0E">
        <w:rPr>
          <w:i/>
        </w:rPr>
        <w:t>a.employee</w:t>
      </w:r>
      <w:proofErr w:type="gramEnd"/>
      <w:r w:rsidRPr="006C1B0E">
        <w:rPr>
          <w:i/>
        </w:rPr>
        <w:t>_id</w:t>
      </w:r>
      <w:proofErr w:type="spellEnd"/>
      <w:r w:rsidRPr="006C1B0E">
        <w:rPr>
          <w:i/>
        </w:rPr>
        <w:t xml:space="preserve"> = </w:t>
      </w:r>
      <w:proofErr w:type="spellStart"/>
      <w:r w:rsidRPr="006C1B0E">
        <w:rPr>
          <w:i/>
        </w:rPr>
        <w:t>b.employee_id</w:t>
      </w:r>
      <w:proofErr w:type="spellEnd"/>
    </w:p>
    <w:p w14:paraId="20DC81DB" w14:textId="7170B652" w:rsidR="006C1B0E" w:rsidRPr="006C1B0E" w:rsidRDefault="006C1B0E" w:rsidP="006C1B0E">
      <w:pPr>
        <w:ind w:firstLine="720"/>
        <w:rPr>
          <w:i/>
        </w:rPr>
      </w:pPr>
      <w:r w:rsidRPr="006C1B0E">
        <w:rPr>
          <w:i/>
        </w:rPr>
        <w:t xml:space="preserve">group by </w:t>
      </w:r>
      <w:proofErr w:type="spellStart"/>
      <w:proofErr w:type="gramStart"/>
      <w:r w:rsidRPr="006C1B0E">
        <w:rPr>
          <w:i/>
        </w:rPr>
        <w:t>a.first</w:t>
      </w:r>
      <w:proofErr w:type="gramEnd"/>
      <w:r w:rsidRPr="006C1B0E">
        <w:rPr>
          <w:i/>
        </w:rPr>
        <w:t>_name</w:t>
      </w:r>
      <w:proofErr w:type="spellEnd"/>
      <w:r w:rsidRPr="006C1B0E">
        <w:rPr>
          <w:i/>
        </w:rPr>
        <w:t>,</w:t>
      </w:r>
    </w:p>
    <w:p w14:paraId="466E6974" w14:textId="67D8F3F7" w:rsidR="006C1B0E" w:rsidRDefault="00BE7E13" w:rsidP="006C1B0E">
      <w:r>
        <w:rPr>
          <w:noProof/>
        </w:rPr>
        <w:drawing>
          <wp:anchor distT="0" distB="0" distL="114300" distR="114300" simplePos="0" relativeHeight="251661312" behindDoc="0" locked="0" layoutInCell="1" allowOverlap="1" wp14:anchorId="77608BAD" wp14:editId="74A905C4">
            <wp:simplePos x="0" y="0"/>
            <wp:positionH relativeFrom="column">
              <wp:posOffset>-75028</wp:posOffset>
            </wp:positionH>
            <wp:positionV relativeFrom="paragraph">
              <wp:posOffset>257713</wp:posOffset>
            </wp:positionV>
            <wp:extent cx="5943600" cy="513016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5130165"/>
                    </a:xfrm>
                    <a:prstGeom prst="rect">
                      <a:avLst/>
                    </a:prstGeom>
                  </pic:spPr>
                </pic:pic>
              </a:graphicData>
            </a:graphic>
          </wp:anchor>
        </w:drawing>
      </w:r>
      <w:r w:rsidR="006C1B0E" w:rsidRPr="006C1B0E">
        <w:rPr>
          <w:i/>
        </w:rPr>
        <w:t xml:space="preserve">                    </w:t>
      </w:r>
      <w:r w:rsidR="006C1B0E">
        <w:rPr>
          <w:i/>
        </w:rPr>
        <w:tab/>
      </w:r>
      <w:proofErr w:type="spellStart"/>
      <w:proofErr w:type="gramStart"/>
      <w:r w:rsidR="006C1B0E" w:rsidRPr="006C1B0E">
        <w:rPr>
          <w:i/>
        </w:rPr>
        <w:t>a.last</w:t>
      </w:r>
      <w:proofErr w:type="gramEnd"/>
      <w:r w:rsidR="006C1B0E" w:rsidRPr="006C1B0E">
        <w:rPr>
          <w:i/>
        </w:rPr>
        <w:t>_name</w:t>
      </w:r>
      <w:proofErr w:type="spellEnd"/>
      <w:r w:rsidR="006C1B0E" w:rsidRPr="006C1B0E">
        <w:rPr>
          <w:i/>
        </w:rPr>
        <w:t>;</w:t>
      </w:r>
    </w:p>
    <w:p w14:paraId="14D05824" w14:textId="297425C0" w:rsidR="006C1B0E" w:rsidRDefault="006C1B0E" w:rsidP="006C1B0E"/>
    <w:p w14:paraId="195B72C6" w14:textId="3543B0D7" w:rsidR="006A4BF6" w:rsidRDefault="006A4BF6">
      <w:r>
        <w:br w:type="page"/>
      </w:r>
    </w:p>
    <w:p w14:paraId="17D21E1E" w14:textId="76BBAFFD" w:rsidR="006C1B0E" w:rsidRDefault="00F81847" w:rsidP="006C1B0E">
      <w:r>
        <w:lastRenderedPageBreak/>
        <w:t xml:space="preserve"> </w:t>
      </w:r>
      <w:r w:rsidR="002324E4">
        <w:t xml:space="preserve">(15-4) </w:t>
      </w:r>
      <w:r w:rsidR="006261DC">
        <w:t>Question 4:</w:t>
      </w:r>
    </w:p>
    <w:p w14:paraId="72DA31D9" w14:textId="77777777" w:rsidR="006261DC" w:rsidRDefault="006261DC" w:rsidP="003E7F94">
      <w:pPr>
        <w:ind w:left="720"/>
      </w:pPr>
      <w:r>
        <w:t xml:space="preserve">Modify the following </w:t>
      </w:r>
      <w:r w:rsidRPr="006261DC">
        <w:rPr>
          <w:i/>
        </w:rPr>
        <w:t>union</w:t>
      </w:r>
      <w:r>
        <w:t xml:space="preserve">. Add an </w:t>
      </w:r>
      <w:r w:rsidRPr="006261DC">
        <w:rPr>
          <w:i/>
        </w:rPr>
        <w:t>order</w:t>
      </w:r>
      <w:r>
        <w:t xml:space="preserve"> by clause to it to sort the rows by the last name. Try all four methods. Which ones work?</w:t>
      </w:r>
    </w:p>
    <w:p w14:paraId="37B74094" w14:textId="56E1E68F" w:rsidR="006261DC" w:rsidRPr="006261DC" w:rsidRDefault="006261DC" w:rsidP="003E7F94">
      <w:pPr>
        <w:ind w:firstLine="720"/>
        <w:rPr>
          <w:i/>
        </w:rPr>
      </w:pPr>
      <w:r w:rsidRPr="006261DC">
        <w:rPr>
          <w:i/>
        </w:rPr>
        <w:t xml:space="preserve">select </w:t>
      </w:r>
      <w:proofErr w:type="spellStart"/>
      <w:proofErr w:type="gramStart"/>
      <w:r w:rsidRPr="006261DC">
        <w:rPr>
          <w:i/>
        </w:rPr>
        <w:t>a.first</w:t>
      </w:r>
      <w:proofErr w:type="gramEnd"/>
      <w:r w:rsidRPr="006261DC">
        <w:rPr>
          <w:i/>
        </w:rPr>
        <w:t>_name</w:t>
      </w:r>
      <w:proofErr w:type="spellEnd"/>
      <w:r w:rsidRPr="006261DC">
        <w:rPr>
          <w:i/>
        </w:rPr>
        <w:t>,</w:t>
      </w:r>
    </w:p>
    <w:p w14:paraId="0C35333A" w14:textId="77777777" w:rsidR="006261DC" w:rsidRPr="006261DC" w:rsidRDefault="006261DC" w:rsidP="006261DC">
      <w:pPr>
        <w:rPr>
          <w:i/>
        </w:rPr>
      </w:pPr>
      <w:r w:rsidRPr="006261DC">
        <w:rPr>
          <w:i/>
        </w:rPr>
        <w:t xml:space="preserve">               </w:t>
      </w:r>
      <w:r w:rsidR="003E7F94">
        <w:rPr>
          <w:i/>
        </w:rPr>
        <w:tab/>
      </w:r>
      <w:proofErr w:type="spellStart"/>
      <w:r w:rsidRPr="006261DC">
        <w:rPr>
          <w:i/>
        </w:rPr>
        <w:t>a.last_name</w:t>
      </w:r>
      <w:proofErr w:type="spellEnd"/>
      <w:r w:rsidRPr="006261DC">
        <w:rPr>
          <w:i/>
        </w:rPr>
        <w:t>,</w:t>
      </w:r>
    </w:p>
    <w:p w14:paraId="6FFAFA28" w14:textId="77777777" w:rsidR="006261DC" w:rsidRPr="006261DC" w:rsidRDefault="006261DC" w:rsidP="006261DC">
      <w:pPr>
        <w:rPr>
          <w:i/>
        </w:rPr>
      </w:pPr>
      <w:r w:rsidRPr="006261DC">
        <w:rPr>
          <w:i/>
        </w:rPr>
        <w:t xml:space="preserve">                </w:t>
      </w:r>
      <w:r w:rsidR="003E7F94">
        <w:rPr>
          <w:i/>
        </w:rPr>
        <w:tab/>
      </w:r>
      <w:r w:rsidRPr="006261DC">
        <w:rPr>
          <w:i/>
        </w:rPr>
        <w:t>count(</w:t>
      </w:r>
      <w:proofErr w:type="spellStart"/>
      <w:proofErr w:type="gramStart"/>
      <w:r w:rsidRPr="006261DC">
        <w:rPr>
          <w:i/>
        </w:rPr>
        <w:t>b.lunch</w:t>
      </w:r>
      <w:proofErr w:type="gramEnd"/>
      <w:r w:rsidRPr="006261DC">
        <w:rPr>
          <w:i/>
        </w:rPr>
        <w:t>_id</w:t>
      </w:r>
      <w:proofErr w:type="spellEnd"/>
      <w:r w:rsidRPr="006261DC">
        <w:rPr>
          <w:i/>
        </w:rPr>
        <w:t xml:space="preserve">) as </w:t>
      </w:r>
      <w:proofErr w:type="spellStart"/>
      <w:r w:rsidRPr="006261DC">
        <w:rPr>
          <w:i/>
        </w:rPr>
        <w:t>number_of_lunches</w:t>
      </w:r>
      <w:proofErr w:type="spellEnd"/>
    </w:p>
    <w:p w14:paraId="0A5BB251" w14:textId="77777777" w:rsidR="006261DC" w:rsidRPr="006261DC" w:rsidRDefault="006261DC" w:rsidP="003E7F94">
      <w:pPr>
        <w:ind w:firstLine="720"/>
        <w:rPr>
          <w:i/>
        </w:rPr>
      </w:pPr>
      <w:r w:rsidRPr="006261DC">
        <w:rPr>
          <w:i/>
        </w:rPr>
        <w:t xml:space="preserve">from </w:t>
      </w:r>
      <w:proofErr w:type="spellStart"/>
      <w:r w:rsidRPr="006261DC">
        <w:rPr>
          <w:i/>
        </w:rPr>
        <w:t>l_employees</w:t>
      </w:r>
      <w:proofErr w:type="spellEnd"/>
      <w:r w:rsidRPr="006261DC">
        <w:rPr>
          <w:i/>
        </w:rPr>
        <w:t xml:space="preserve"> a</w:t>
      </w:r>
    </w:p>
    <w:p w14:paraId="7AD4828C" w14:textId="77777777" w:rsidR="006261DC" w:rsidRPr="006261DC" w:rsidRDefault="006261DC" w:rsidP="006261DC">
      <w:pPr>
        <w:rPr>
          <w:i/>
        </w:rPr>
      </w:pPr>
      <w:r w:rsidRPr="006261DC">
        <w:rPr>
          <w:i/>
        </w:rPr>
        <w:t xml:space="preserve">           </w:t>
      </w:r>
      <w:r w:rsidR="003E7F94">
        <w:rPr>
          <w:i/>
        </w:rPr>
        <w:tab/>
      </w:r>
      <w:r w:rsidR="003E7F94">
        <w:rPr>
          <w:i/>
        </w:rPr>
        <w:tab/>
      </w:r>
      <w:r w:rsidRPr="006261DC">
        <w:rPr>
          <w:i/>
        </w:rPr>
        <w:t xml:space="preserve">inner join </w:t>
      </w:r>
      <w:proofErr w:type="spellStart"/>
      <w:r w:rsidRPr="006261DC">
        <w:rPr>
          <w:i/>
        </w:rPr>
        <w:t>l_lunches</w:t>
      </w:r>
      <w:proofErr w:type="spellEnd"/>
      <w:r w:rsidRPr="006261DC">
        <w:rPr>
          <w:i/>
        </w:rPr>
        <w:t xml:space="preserve"> b</w:t>
      </w:r>
    </w:p>
    <w:p w14:paraId="45A12CBF" w14:textId="77777777" w:rsidR="006261DC" w:rsidRPr="006261DC" w:rsidRDefault="006261DC" w:rsidP="006261DC">
      <w:pPr>
        <w:rPr>
          <w:i/>
        </w:rPr>
      </w:pPr>
      <w:r w:rsidRPr="006261DC">
        <w:rPr>
          <w:i/>
        </w:rPr>
        <w:t xml:space="preserve">           </w:t>
      </w:r>
      <w:r w:rsidR="003E7F94">
        <w:rPr>
          <w:i/>
        </w:rPr>
        <w:tab/>
      </w:r>
      <w:r w:rsidR="003E7F94">
        <w:rPr>
          <w:i/>
        </w:rPr>
        <w:tab/>
      </w:r>
      <w:r w:rsidRPr="006261DC">
        <w:rPr>
          <w:i/>
        </w:rPr>
        <w:t xml:space="preserve">on </w:t>
      </w:r>
      <w:proofErr w:type="spellStart"/>
      <w:proofErr w:type="gramStart"/>
      <w:r w:rsidRPr="006261DC">
        <w:rPr>
          <w:i/>
        </w:rPr>
        <w:t>a.employee</w:t>
      </w:r>
      <w:proofErr w:type="gramEnd"/>
      <w:r w:rsidRPr="006261DC">
        <w:rPr>
          <w:i/>
        </w:rPr>
        <w:t>_id</w:t>
      </w:r>
      <w:proofErr w:type="spellEnd"/>
      <w:r w:rsidRPr="006261DC">
        <w:rPr>
          <w:i/>
        </w:rPr>
        <w:t xml:space="preserve"> = </w:t>
      </w:r>
      <w:proofErr w:type="spellStart"/>
      <w:r w:rsidRPr="006261DC">
        <w:rPr>
          <w:i/>
        </w:rPr>
        <w:t>b.employee_id</w:t>
      </w:r>
      <w:proofErr w:type="spellEnd"/>
    </w:p>
    <w:p w14:paraId="533E66D7" w14:textId="2F71912A" w:rsidR="006261DC" w:rsidRPr="006261DC" w:rsidRDefault="006261DC" w:rsidP="003E7F94">
      <w:pPr>
        <w:ind w:firstLine="720"/>
        <w:rPr>
          <w:i/>
        </w:rPr>
      </w:pPr>
      <w:r w:rsidRPr="006261DC">
        <w:rPr>
          <w:i/>
        </w:rPr>
        <w:t xml:space="preserve">group by </w:t>
      </w:r>
      <w:proofErr w:type="spellStart"/>
      <w:proofErr w:type="gramStart"/>
      <w:r w:rsidRPr="006261DC">
        <w:rPr>
          <w:i/>
        </w:rPr>
        <w:t>a.first</w:t>
      </w:r>
      <w:proofErr w:type="gramEnd"/>
      <w:r w:rsidRPr="006261DC">
        <w:rPr>
          <w:i/>
        </w:rPr>
        <w:t>_name</w:t>
      </w:r>
      <w:proofErr w:type="spellEnd"/>
      <w:r w:rsidRPr="006261DC">
        <w:rPr>
          <w:i/>
        </w:rPr>
        <w:t>,</w:t>
      </w:r>
    </w:p>
    <w:p w14:paraId="1BFC1C93" w14:textId="1A5933AC" w:rsidR="006261DC" w:rsidRPr="006261DC" w:rsidRDefault="006261DC" w:rsidP="006261DC">
      <w:pPr>
        <w:rPr>
          <w:i/>
        </w:rPr>
      </w:pPr>
      <w:r w:rsidRPr="006261DC">
        <w:rPr>
          <w:i/>
        </w:rPr>
        <w:t xml:space="preserve">                   </w:t>
      </w:r>
      <w:r w:rsidR="003E7F94">
        <w:rPr>
          <w:i/>
        </w:rPr>
        <w:tab/>
      </w:r>
      <w:proofErr w:type="spellStart"/>
      <w:proofErr w:type="gramStart"/>
      <w:r w:rsidRPr="006261DC">
        <w:rPr>
          <w:i/>
        </w:rPr>
        <w:t>a.last</w:t>
      </w:r>
      <w:proofErr w:type="gramEnd"/>
      <w:r w:rsidRPr="006261DC">
        <w:rPr>
          <w:i/>
        </w:rPr>
        <w:t>_name</w:t>
      </w:r>
      <w:proofErr w:type="spellEnd"/>
    </w:p>
    <w:p w14:paraId="31E0FE68" w14:textId="099CCF4F" w:rsidR="006261DC" w:rsidRPr="006261DC" w:rsidRDefault="006261DC" w:rsidP="003E7F94">
      <w:pPr>
        <w:ind w:firstLine="720"/>
        <w:rPr>
          <w:i/>
        </w:rPr>
      </w:pPr>
      <w:r w:rsidRPr="006261DC">
        <w:rPr>
          <w:i/>
        </w:rPr>
        <w:t>union all</w:t>
      </w:r>
    </w:p>
    <w:p w14:paraId="1F8CAECE" w14:textId="01F974D1" w:rsidR="006261DC" w:rsidRPr="006261DC" w:rsidRDefault="006261DC" w:rsidP="003E7F94">
      <w:pPr>
        <w:ind w:firstLine="720"/>
        <w:rPr>
          <w:i/>
        </w:rPr>
      </w:pPr>
      <w:r w:rsidRPr="006261DC">
        <w:rPr>
          <w:i/>
        </w:rPr>
        <w:t>select 'Carol',</w:t>
      </w:r>
    </w:p>
    <w:p w14:paraId="731AD233" w14:textId="3F7B36FF" w:rsidR="006261DC" w:rsidRPr="006261DC" w:rsidRDefault="006261DC" w:rsidP="006261DC">
      <w:pPr>
        <w:rPr>
          <w:i/>
        </w:rPr>
      </w:pPr>
      <w:r w:rsidRPr="006261DC">
        <w:rPr>
          <w:i/>
        </w:rPr>
        <w:t xml:space="preserve">               </w:t>
      </w:r>
      <w:r w:rsidR="003E7F94">
        <w:rPr>
          <w:i/>
        </w:rPr>
        <w:tab/>
      </w:r>
      <w:r w:rsidRPr="006261DC">
        <w:rPr>
          <w:i/>
        </w:rPr>
        <w:t>'Rose',</w:t>
      </w:r>
    </w:p>
    <w:p w14:paraId="66FEE5A9" w14:textId="45DB55B7" w:rsidR="006261DC" w:rsidRPr="006261DC" w:rsidRDefault="006261DC" w:rsidP="006261DC">
      <w:pPr>
        <w:rPr>
          <w:i/>
        </w:rPr>
      </w:pPr>
      <w:r w:rsidRPr="006261DC">
        <w:rPr>
          <w:i/>
        </w:rPr>
        <w:t xml:space="preserve">               </w:t>
      </w:r>
      <w:r w:rsidR="003E7F94">
        <w:rPr>
          <w:i/>
        </w:rPr>
        <w:tab/>
      </w:r>
      <w:r w:rsidRPr="006261DC">
        <w:rPr>
          <w:i/>
        </w:rPr>
        <w:t>0</w:t>
      </w:r>
    </w:p>
    <w:p w14:paraId="5BBD7D67" w14:textId="028F4F05" w:rsidR="006261DC" w:rsidRPr="006261DC" w:rsidRDefault="006261DC" w:rsidP="003E7F94">
      <w:pPr>
        <w:ind w:firstLine="720"/>
        <w:rPr>
          <w:i/>
        </w:rPr>
      </w:pPr>
      <w:r w:rsidRPr="006261DC">
        <w:rPr>
          <w:i/>
        </w:rPr>
        <w:t>from dual</w:t>
      </w:r>
    </w:p>
    <w:p w14:paraId="0F80BFAC" w14:textId="19A9A862" w:rsidR="006261DC" w:rsidRPr="006261DC" w:rsidRDefault="006261DC" w:rsidP="003E7F94">
      <w:pPr>
        <w:ind w:firstLine="720"/>
        <w:rPr>
          <w:i/>
        </w:rPr>
      </w:pPr>
      <w:r w:rsidRPr="006261DC">
        <w:rPr>
          <w:i/>
        </w:rPr>
        <w:t>union all</w:t>
      </w:r>
    </w:p>
    <w:p w14:paraId="5945E87F" w14:textId="5E150ED2" w:rsidR="006261DC" w:rsidRPr="006261DC" w:rsidRDefault="006261DC" w:rsidP="003E7F94">
      <w:pPr>
        <w:ind w:firstLine="720"/>
        <w:rPr>
          <w:i/>
        </w:rPr>
      </w:pPr>
      <w:r w:rsidRPr="006261DC">
        <w:rPr>
          <w:i/>
        </w:rPr>
        <w:t>select 'Paula',</w:t>
      </w:r>
    </w:p>
    <w:p w14:paraId="69F5471F" w14:textId="2249648C" w:rsidR="006261DC" w:rsidRPr="006261DC" w:rsidRDefault="006261DC" w:rsidP="006261DC">
      <w:pPr>
        <w:rPr>
          <w:i/>
        </w:rPr>
      </w:pPr>
      <w:r w:rsidRPr="006261DC">
        <w:rPr>
          <w:i/>
        </w:rPr>
        <w:t xml:space="preserve">               </w:t>
      </w:r>
      <w:r w:rsidR="003E7F94">
        <w:rPr>
          <w:i/>
        </w:rPr>
        <w:tab/>
      </w:r>
      <w:r w:rsidRPr="006261DC">
        <w:rPr>
          <w:i/>
        </w:rPr>
        <w:t>'Jacobs',</w:t>
      </w:r>
    </w:p>
    <w:p w14:paraId="01B65B30" w14:textId="6D5097F3" w:rsidR="006261DC" w:rsidRPr="006261DC" w:rsidRDefault="006261DC" w:rsidP="006261DC">
      <w:pPr>
        <w:rPr>
          <w:i/>
        </w:rPr>
      </w:pPr>
      <w:r w:rsidRPr="006261DC">
        <w:rPr>
          <w:i/>
        </w:rPr>
        <w:t xml:space="preserve">               </w:t>
      </w:r>
      <w:r w:rsidR="003E7F94">
        <w:rPr>
          <w:i/>
        </w:rPr>
        <w:tab/>
      </w:r>
      <w:r w:rsidRPr="006261DC">
        <w:rPr>
          <w:i/>
        </w:rPr>
        <w:t>0</w:t>
      </w:r>
    </w:p>
    <w:p w14:paraId="4BD4FBA1" w14:textId="6CE062ED" w:rsidR="006261DC" w:rsidRDefault="006261DC" w:rsidP="003E7F94">
      <w:pPr>
        <w:ind w:firstLine="720"/>
        <w:rPr>
          <w:i/>
        </w:rPr>
      </w:pPr>
      <w:r w:rsidRPr="006261DC">
        <w:rPr>
          <w:i/>
        </w:rPr>
        <w:t>from dual;</w:t>
      </w:r>
    </w:p>
    <w:p w14:paraId="774017EE" w14:textId="417E4477" w:rsidR="00030F2A" w:rsidRPr="0078742D" w:rsidRDefault="0078742D" w:rsidP="0078742D">
      <w:pPr>
        <w:rPr>
          <w:iCs/>
        </w:rPr>
      </w:pPr>
      <w:r w:rsidRPr="0078742D">
        <w:rPr>
          <w:iCs/>
          <w:highlight w:val="yellow"/>
        </w:rPr>
        <w:t>the position number order by clause was the only one that worked</w:t>
      </w:r>
    </w:p>
    <w:p w14:paraId="48FE3257" w14:textId="2AF0A46B" w:rsidR="00030F2A" w:rsidRDefault="00030F2A" w:rsidP="003E7F94">
      <w:pPr>
        <w:ind w:firstLine="720"/>
      </w:pPr>
      <w:r>
        <w:rPr>
          <w:noProof/>
        </w:rPr>
        <w:drawing>
          <wp:anchor distT="0" distB="0" distL="114300" distR="114300" simplePos="0" relativeHeight="251662336" behindDoc="0" locked="0" layoutInCell="1" allowOverlap="1" wp14:anchorId="0B978CD6" wp14:editId="6344FB15">
            <wp:simplePos x="0" y="0"/>
            <wp:positionH relativeFrom="margin">
              <wp:posOffset>-46892</wp:posOffset>
            </wp:positionH>
            <wp:positionV relativeFrom="paragraph">
              <wp:posOffset>128465</wp:posOffset>
            </wp:positionV>
            <wp:extent cx="5943600" cy="389763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3897630"/>
                    </a:xfrm>
                    <a:prstGeom prst="rect">
                      <a:avLst/>
                    </a:prstGeom>
                  </pic:spPr>
                </pic:pic>
              </a:graphicData>
            </a:graphic>
          </wp:anchor>
        </w:drawing>
      </w:r>
    </w:p>
    <w:p w14:paraId="44C63C5D" w14:textId="33BFA956" w:rsidR="003E7F94" w:rsidRDefault="003E7F94" w:rsidP="003E7F94"/>
    <w:p w14:paraId="53F91A3E" w14:textId="74194D17" w:rsidR="00957E88" w:rsidRDefault="00957E88">
      <w:r>
        <w:br w:type="page"/>
      </w:r>
    </w:p>
    <w:p w14:paraId="43969D52" w14:textId="77777777" w:rsidR="00062C2E" w:rsidRDefault="00E76618">
      <w:r>
        <w:rPr>
          <w:noProof/>
        </w:rPr>
        <w:lastRenderedPageBreak/>
        <w:drawing>
          <wp:inline distT="0" distB="0" distL="0" distR="0" wp14:anchorId="728589A7" wp14:editId="54D533CD">
            <wp:extent cx="5943600" cy="3756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56660"/>
                    </a:xfrm>
                    <a:prstGeom prst="rect">
                      <a:avLst/>
                    </a:prstGeom>
                  </pic:spPr>
                </pic:pic>
              </a:graphicData>
            </a:graphic>
          </wp:inline>
        </w:drawing>
      </w:r>
    </w:p>
    <w:p w14:paraId="141D338D" w14:textId="77777777" w:rsidR="00030F2A" w:rsidRDefault="00062C2E">
      <w:r>
        <w:rPr>
          <w:noProof/>
        </w:rPr>
        <w:drawing>
          <wp:inline distT="0" distB="0" distL="0" distR="0" wp14:anchorId="743889D8" wp14:editId="35D1FA3F">
            <wp:extent cx="5943600" cy="33635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63595"/>
                    </a:xfrm>
                    <a:prstGeom prst="rect">
                      <a:avLst/>
                    </a:prstGeom>
                  </pic:spPr>
                </pic:pic>
              </a:graphicData>
            </a:graphic>
          </wp:inline>
        </w:drawing>
      </w:r>
    </w:p>
    <w:p w14:paraId="7697260F" w14:textId="0DDF41D2" w:rsidR="00957E88" w:rsidRDefault="00030F2A">
      <w:r>
        <w:rPr>
          <w:noProof/>
        </w:rPr>
        <w:lastRenderedPageBreak/>
        <w:drawing>
          <wp:inline distT="0" distB="0" distL="0" distR="0" wp14:anchorId="48ECC086" wp14:editId="6FCE881F">
            <wp:extent cx="5943600" cy="4597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97400"/>
                    </a:xfrm>
                    <a:prstGeom prst="rect">
                      <a:avLst/>
                    </a:prstGeom>
                  </pic:spPr>
                </pic:pic>
              </a:graphicData>
            </a:graphic>
          </wp:inline>
        </w:drawing>
      </w:r>
      <w:r w:rsidR="00957E88">
        <w:br w:type="page"/>
      </w:r>
    </w:p>
    <w:p w14:paraId="04068358" w14:textId="15B908E6" w:rsidR="003E7F94" w:rsidRDefault="002324E4" w:rsidP="003E7F94">
      <w:r>
        <w:lastRenderedPageBreak/>
        <w:t xml:space="preserve">(15-5) </w:t>
      </w:r>
      <w:r w:rsidR="00680D60">
        <w:t>Question 5:</w:t>
      </w:r>
    </w:p>
    <w:p w14:paraId="08E98C5B" w14:textId="77777777" w:rsidR="00680D60" w:rsidRDefault="00680D60" w:rsidP="00680D60">
      <w:pPr>
        <w:ind w:left="720"/>
      </w:pPr>
      <w:r>
        <w:t xml:space="preserve">Goal: Show that a </w:t>
      </w:r>
      <w:r w:rsidRPr="00680D60">
        <w:rPr>
          <w:i/>
        </w:rPr>
        <w:t>union</w:t>
      </w:r>
      <w:r>
        <w:t xml:space="preserve"> can add new rows of data to a table. This is similar to what an</w:t>
      </w:r>
      <w:r w:rsidRPr="00680D60">
        <w:rPr>
          <w:i/>
        </w:rPr>
        <w:t xml:space="preserve"> insert</w:t>
      </w:r>
      <w:r>
        <w:t xml:space="preserve"> statement does.</w:t>
      </w:r>
    </w:p>
    <w:p w14:paraId="02BA3A2E" w14:textId="77777777" w:rsidR="00680D60" w:rsidRDefault="00680D60" w:rsidP="00680D60">
      <w:pPr>
        <w:ind w:left="720"/>
      </w:pPr>
      <w:r>
        <w:t xml:space="preserve">First, create a </w:t>
      </w:r>
      <w:r w:rsidRPr="00680D60">
        <w:rPr>
          <w:i/>
        </w:rPr>
        <w:t>select</w:t>
      </w:r>
      <w:r>
        <w:t xml:space="preserve"> statement that lists all the columns and rows of the </w:t>
      </w:r>
      <w:proofErr w:type="spellStart"/>
      <w:r w:rsidRPr="00680D60">
        <w:rPr>
          <w:i/>
        </w:rPr>
        <w:t>l_employees</w:t>
      </w:r>
      <w:proofErr w:type="spellEnd"/>
      <w:r w:rsidRPr="00680D60">
        <w:rPr>
          <w:i/>
        </w:rPr>
        <w:t xml:space="preserve"> </w:t>
      </w:r>
      <w:r>
        <w:t xml:space="preserve">table and uses a </w:t>
      </w:r>
      <w:r w:rsidRPr="00680D60">
        <w:rPr>
          <w:i/>
        </w:rPr>
        <w:t>union all</w:t>
      </w:r>
      <w:r>
        <w:t xml:space="preserve"> to add the following new employee. Then save the result table as a new table called </w:t>
      </w:r>
      <w:r w:rsidRPr="00680D60">
        <w:rPr>
          <w:i/>
        </w:rPr>
        <w:t>sec1505_employees</w:t>
      </w:r>
    </w:p>
    <w:p w14:paraId="3D56B640" w14:textId="77777777" w:rsidR="00680D60" w:rsidRDefault="00680D60" w:rsidP="002324E4">
      <w:pPr>
        <w:ind w:left="720" w:firstLine="720"/>
      </w:pPr>
      <w:proofErr w:type="spellStart"/>
      <w:r>
        <w:t>Employee_id</w:t>
      </w:r>
      <w:proofErr w:type="spellEnd"/>
      <w:r>
        <w:t>:</w:t>
      </w:r>
      <w:r>
        <w:tab/>
      </w:r>
      <w:r>
        <w:tab/>
        <w:t>301</w:t>
      </w:r>
    </w:p>
    <w:p w14:paraId="429A904A" w14:textId="77777777" w:rsidR="00680D60" w:rsidRDefault="00680D60" w:rsidP="002324E4">
      <w:pPr>
        <w:ind w:left="720" w:firstLine="720"/>
      </w:pPr>
      <w:proofErr w:type="spellStart"/>
      <w:r>
        <w:t>First_Name</w:t>
      </w:r>
      <w:proofErr w:type="spellEnd"/>
      <w:r>
        <w:t>:</w:t>
      </w:r>
      <w:r>
        <w:tab/>
      </w:r>
      <w:r>
        <w:tab/>
        <w:t>Gail</w:t>
      </w:r>
    </w:p>
    <w:p w14:paraId="3E9E4BF6" w14:textId="77777777" w:rsidR="00680D60" w:rsidRDefault="00680D60" w:rsidP="002324E4">
      <w:pPr>
        <w:ind w:left="720" w:firstLine="720"/>
      </w:pPr>
      <w:proofErr w:type="spellStart"/>
      <w:r>
        <w:t>Last_Name</w:t>
      </w:r>
      <w:proofErr w:type="spellEnd"/>
      <w:r>
        <w:t>:</w:t>
      </w:r>
      <w:r>
        <w:tab/>
      </w:r>
      <w:r>
        <w:tab/>
        <w:t>Jones</w:t>
      </w:r>
    </w:p>
    <w:p w14:paraId="59D4F77B" w14:textId="77777777" w:rsidR="00680D60" w:rsidRDefault="00680D60" w:rsidP="002324E4">
      <w:pPr>
        <w:ind w:left="720" w:firstLine="720"/>
      </w:pPr>
      <w:proofErr w:type="spellStart"/>
      <w:r>
        <w:t>Dept_code</w:t>
      </w:r>
      <w:proofErr w:type="spellEnd"/>
      <w:r>
        <w:t>:</w:t>
      </w:r>
      <w:r>
        <w:tab/>
      </w:r>
      <w:r>
        <w:tab/>
        <w:t>Sal</w:t>
      </w:r>
    </w:p>
    <w:p w14:paraId="5A26FEBA" w14:textId="77777777" w:rsidR="00680D60" w:rsidRDefault="00680D60" w:rsidP="002324E4">
      <w:pPr>
        <w:ind w:left="720" w:firstLine="720"/>
      </w:pPr>
      <w:proofErr w:type="spellStart"/>
      <w:r>
        <w:t>Hire_date</w:t>
      </w:r>
      <w:proofErr w:type="spellEnd"/>
      <w:r>
        <w:t>:</w:t>
      </w:r>
      <w:r>
        <w:tab/>
      </w:r>
      <w:r>
        <w:tab/>
        <w:t>Feb 15, 2011</w:t>
      </w:r>
    </w:p>
    <w:p w14:paraId="250705A1" w14:textId="77777777" w:rsidR="00680D60" w:rsidRDefault="00680D60" w:rsidP="002324E4">
      <w:pPr>
        <w:ind w:left="720" w:firstLine="720"/>
      </w:pPr>
      <w:proofErr w:type="spellStart"/>
      <w:r>
        <w:t>Credit_limit</w:t>
      </w:r>
      <w:proofErr w:type="spellEnd"/>
      <w:r>
        <w:t>:</w:t>
      </w:r>
      <w:r>
        <w:tab/>
      </w:r>
      <w:r>
        <w:tab/>
        <w:t>$25.00</w:t>
      </w:r>
    </w:p>
    <w:p w14:paraId="196FC616" w14:textId="77777777" w:rsidR="00680D60" w:rsidRDefault="00680D60" w:rsidP="002324E4">
      <w:pPr>
        <w:ind w:left="720" w:firstLine="720"/>
      </w:pPr>
      <w:proofErr w:type="spellStart"/>
      <w:r>
        <w:t>Phone_number</w:t>
      </w:r>
      <w:proofErr w:type="spellEnd"/>
      <w:r>
        <w:t>:</w:t>
      </w:r>
      <w:r>
        <w:tab/>
        <w:t>(null)</w:t>
      </w:r>
    </w:p>
    <w:p w14:paraId="700EF03D" w14:textId="77777777" w:rsidR="00680D60" w:rsidRDefault="00680D60" w:rsidP="002324E4">
      <w:pPr>
        <w:ind w:left="720" w:firstLine="720"/>
      </w:pPr>
      <w:proofErr w:type="spellStart"/>
      <w:r>
        <w:t>Manager_id</w:t>
      </w:r>
      <w:proofErr w:type="spellEnd"/>
      <w:r>
        <w:t>:</w:t>
      </w:r>
      <w:r>
        <w:tab/>
      </w:r>
      <w:r>
        <w:tab/>
        <w:t>202</w:t>
      </w:r>
    </w:p>
    <w:p w14:paraId="0823417C" w14:textId="39211164" w:rsidR="00F20061" w:rsidRDefault="00161014" w:rsidP="00F20061">
      <w:r>
        <w:rPr>
          <w:noProof/>
        </w:rPr>
        <w:drawing>
          <wp:inline distT="0" distB="0" distL="0" distR="0" wp14:anchorId="44A4FDFF" wp14:editId="48D82558">
            <wp:extent cx="5943600" cy="3426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26460"/>
                    </a:xfrm>
                    <a:prstGeom prst="rect">
                      <a:avLst/>
                    </a:prstGeom>
                  </pic:spPr>
                </pic:pic>
              </a:graphicData>
            </a:graphic>
          </wp:inline>
        </w:drawing>
      </w:r>
    </w:p>
    <w:p w14:paraId="34046B0D" w14:textId="77777777" w:rsidR="00B91266" w:rsidRDefault="00B91266">
      <w:r>
        <w:br w:type="page"/>
      </w:r>
    </w:p>
    <w:p w14:paraId="4B93E61F" w14:textId="186D4BDF" w:rsidR="00F20061" w:rsidRDefault="002324E4" w:rsidP="00F20061">
      <w:r>
        <w:lastRenderedPageBreak/>
        <w:t xml:space="preserve">(15-6) </w:t>
      </w:r>
      <w:r w:rsidR="00F20061">
        <w:t>Question 6:</w:t>
      </w:r>
    </w:p>
    <w:p w14:paraId="03F01652" w14:textId="77777777" w:rsidR="00F20061" w:rsidRDefault="00F20061" w:rsidP="00F20061">
      <w:pPr>
        <w:ind w:left="720"/>
      </w:pPr>
      <w:r w:rsidRPr="00F20061">
        <w:t xml:space="preserve">Run the code from this section. Use the methods of </w:t>
      </w:r>
      <w:r w:rsidRPr="00F20061">
        <w:rPr>
          <w:b/>
        </w:rPr>
        <w:t>section 7-12</w:t>
      </w:r>
      <w:r w:rsidRPr="00F20061">
        <w:t xml:space="preserve"> to examine the datatypes of the columns of the beginning tables and of the new view created by the </w:t>
      </w:r>
      <w:r w:rsidRPr="00F20061">
        <w:rPr>
          <w:i/>
        </w:rPr>
        <w:t>union</w:t>
      </w:r>
      <w:r w:rsidRPr="00F20061">
        <w:t>. Have any of the datatypes changed in the process of forming the union?</w:t>
      </w:r>
    </w:p>
    <w:p w14:paraId="2C950036" w14:textId="195F40AD" w:rsidR="00A8009E" w:rsidRDefault="00482F59" w:rsidP="00A8009E">
      <w:r w:rsidRPr="00482F59">
        <w:rPr>
          <w:highlight w:val="yellow"/>
        </w:rPr>
        <w:t>Not that I can see</w:t>
      </w:r>
    </w:p>
    <w:p w14:paraId="62D6688F" w14:textId="77777777" w:rsidR="00AA4FB8" w:rsidRDefault="00AA4FB8">
      <w:r>
        <w:br w:type="page"/>
      </w:r>
    </w:p>
    <w:p w14:paraId="6B35E8D6" w14:textId="7DBECB2D" w:rsidR="00A8009E" w:rsidRDefault="00A8009E" w:rsidP="00A8009E">
      <w:r>
        <w:lastRenderedPageBreak/>
        <w:t>(15-7) Question 7:</w:t>
      </w:r>
    </w:p>
    <w:p w14:paraId="0E32560D" w14:textId="77777777" w:rsidR="00A8009E" w:rsidRDefault="00A8009E" w:rsidP="00A8009E">
      <w:pPr>
        <w:ind w:left="720"/>
      </w:pPr>
      <w:r>
        <w:t xml:space="preserve">Modify the following select statement. Convert the datatypes of all the columns to text. (Actually, sometimes this code will work as it </w:t>
      </w:r>
      <w:proofErr w:type="gramStart"/>
      <w:r>
        <w:t>is</w:t>
      </w:r>
      <w:proofErr w:type="gramEnd"/>
      <w:r>
        <w:t xml:space="preserve"> and the conversion of the datatypes is done automatically for you behind the scenes.)</w:t>
      </w:r>
    </w:p>
    <w:p w14:paraId="3C1BF163" w14:textId="19ACBEE2" w:rsidR="00A8009E" w:rsidRPr="00A8009E" w:rsidRDefault="00A8009E" w:rsidP="00A8009E">
      <w:pPr>
        <w:ind w:firstLine="720"/>
        <w:rPr>
          <w:i/>
        </w:rPr>
      </w:pPr>
      <w:r w:rsidRPr="00A8009E">
        <w:rPr>
          <w:i/>
        </w:rPr>
        <w:t>select date_1,</w:t>
      </w:r>
    </w:p>
    <w:p w14:paraId="17083371" w14:textId="0008F3AA" w:rsidR="00A8009E" w:rsidRPr="00A8009E" w:rsidRDefault="00A8009E" w:rsidP="00A8009E">
      <w:pPr>
        <w:rPr>
          <w:i/>
        </w:rPr>
      </w:pPr>
      <w:r w:rsidRPr="00A8009E">
        <w:rPr>
          <w:i/>
        </w:rPr>
        <w:t xml:space="preserve">               </w:t>
      </w:r>
      <w:r w:rsidRPr="00A8009E">
        <w:rPr>
          <w:i/>
        </w:rPr>
        <w:tab/>
        <w:t>date_1,</w:t>
      </w:r>
    </w:p>
    <w:p w14:paraId="30AA2CAD" w14:textId="73AD5EF8" w:rsidR="00A8009E" w:rsidRPr="00A8009E" w:rsidRDefault="00A8009E" w:rsidP="00A8009E">
      <w:pPr>
        <w:rPr>
          <w:i/>
        </w:rPr>
      </w:pPr>
      <w:r w:rsidRPr="00A8009E">
        <w:rPr>
          <w:i/>
        </w:rPr>
        <w:t xml:space="preserve">               </w:t>
      </w:r>
      <w:r w:rsidRPr="00A8009E">
        <w:rPr>
          <w:i/>
        </w:rPr>
        <w:tab/>
        <w:t>date_1</w:t>
      </w:r>
    </w:p>
    <w:p w14:paraId="0B80AC49" w14:textId="52EB6FA4" w:rsidR="00A8009E" w:rsidRPr="00A8009E" w:rsidRDefault="00A8009E" w:rsidP="00A8009E">
      <w:pPr>
        <w:ind w:firstLine="720"/>
        <w:rPr>
          <w:i/>
        </w:rPr>
      </w:pPr>
      <w:r w:rsidRPr="00A8009E">
        <w:rPr>
          <w:i/>
        </w:rPr>
        <w:t>from sec1507_first</w:t>
      </w:r>
    </w:p>
    <w:p w14:paraId="625E3247" w14:textId="6CF0353E" w:rsidR="00A8009E" w:rsidRPr="00A8009E" w:rsidRDefault="00A8009E" w:rsidP="00A8009E">
      <w:pPr>
        <w:ind w:firstLine="720"/>
        <w:rPr>
          <w:i/>
        </w:rPr>
      </w:pPr>
      <w:r w:rsidRPr="00A8009E">
        <w:rPr>
          <w:i/>
        </w:rPr>
        <w:t>union</w:t>
      </w:r>
    </w:p>
    <w:p w14:paraId="52BBABC1" w14:textId="1F377BA2" w:rsidR="00A8009E" w:rsidRPr="00A8009E" w:rsidRDefault="00A8009E" w:rsidP="00A8009E">
      <w:pPr>
        <w:ind w:firstLine="720"/>
        <w:rPr>
          <w:i/>
        </w:rPr>
      </w:pPr>
      <w:r w:rsidRPr="00A8009E">
        <w:rPr>
          <w:i/>
        </w:rPr>
        <w:t>select number_2,</w:t>
      </w:r>
    </w:p>
    <w:p w14:paraId="04B8DC6A" w14:textId="1AA0D442" w:rsidR="00A8009E" w:rsidRPr="00A8009E" w:rsidRDefault="00A8009E" w:rsidP="00A8009E">
      <w:pPr>
        <w:rPr>
          <w:i/>
        </w:rPr>
      </w:pPr>
      <w:r w:rsidRPr="00A8009E">
        <w:rPr>
          <w:i/>
        </w:rPr>
        <w:t xml:space="preserve">               </w:t>
      </w:r>
      <w:r w:rsidRPr="00A8009E">
        <w:rPr>
          <w:i/>
        </w:rPr>
        <w:tab/>
        <w:t>word_2,</w:t>
      </w:r>
    </w:p>
    <w:p w14:paraId="42EC850E" w14:textId="2B7A38E0" w:rsidR="00A8009E" w:rsidRPr="00A8009E" w:rsidRDefault="00A8009E" w:rsidP="00A8009E">
      <w:pPr>
        <w:rPr>
          <w:i/>
        </w:rPr>
      </w:pPr>
      <w:r w:rsidRPr="00A8009E">
        <w:rPr>
          <w:i/>
        </w:rPr>
        <w:t xml:space="preserve">               </w:t>
      </w:r>
      <w:r w:rsidRPr="00A8009E">
        <w:rPr>
          <w:i/>
        </w:rPr>
        <w:tab/>
        <w:t>date_2</w:t>
      </w:r>
    </w:p>
    <w:p w14:paraId="06B94CEC" w14:textId="563777CB" w:rsidR="006C1B0E" w:rsidRDefault="00AA4FB8" w:rsidP="00A8009E">
      <w:pPr>
        <w:ind w:firstLine="720"/>
        <w:rPr>
          <w:i/>
        </w:rPr>
      </w:pPr>
      <w:r>
        <w:rPr>
          <w:noProof/>
        </w:rPr>
        <w:drawing>
          <wp:anchor distT="0" distB="0" distL="114300" distR="114300" simplePos="0" relativeHeight="251663360" behindDoc="0" locked="0" layoutInCell="1" allowOverlap="1" wp14:anchorId="03C830D4" wp14:editId="6B29ED2D">
            <wp:simplePos x="0" y="0"/>
            <wp:positionH relativeFrom="column">
              <wp:posOffset>-112542</wp:posOffset>
            </wp:positionH>
            <wp:positionV relativeFrom="paragraph">
              <wp:posOffset>170473</wp:posOffset>
            </wp:positionV>
            <wp:extent cx="5943600" cy="5957033"/>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4335" cy="5957770"/>
                    </a:xfrm>
                    <a:prstGeom prst="rect">
                      <a:avLst/>
                    </a:prstGeom>
                  </pic:spPr>
                </pic:pic>
              </a:graphicData>
            </a:graphic>
            <wp14:sizeRelV relativeFrom="margin">
              <wp14:pctHeight>0</wp14:pctHeight>
            </wp14:sizeRelV>
          </wp:anchor>
        </w:drawing>
      </w:r>
      <w:r w:rsidR="00A8009E" w:rsidRPr="00A8009E">
        <w:rPr>
          <w:i/>
        </w:rPr>
        <w:t>from sec1507_second;</w:t>
      </w:r>
    </w:p>
    <w:p w14:paraId="0DC89D41" w14:textId="0E0FFCB6" w:rsidR="00A8009E" w:rsidRDefault="00A8009E" w:rsidP="00A8009E"/>
    <w:p w14:paraId="475C7CD3" w14:textId="09D09542" w:rsidR="00C531FA" w:rsidRDefault="00C531FA">
      <w:r>
        <w:br w:type="page"/>
      </w:r>
    </w:p>
    <w:p w14:paraId="64457DD5" w14:textId="376C0DDC" w:rsidR="00A8009E" w:rsidRPr="00A8009E" w:rsidRDefault="00A8009E" w:rsidP="00A8009E">
      <w:r w:rsidRPr="00A8009E">
        <w:lastRenderedPageBreak/>
        <w:t xml:space="preserve">(15-8) </w:t>
      </w:r>
      <w:r>
        <w:t>Question 8</w:t>
      </w:r>
      <w:r w:rsidRPr="00A8009E">
        <w:t>:</w:t>
      </w:r>
    </w:p>
    <w:p w14:paraId="58F94F8F" w14:textId="3CB0B29F" w:rsidR="00A8009E" w:rsidRPr="00A8009E" w:rsidRDefault="00A8009E" w:rsidP="00A8009E">
      <w:pPr>
        <w:ind w:left="720"/>
      </w:pPr>
      <w:r w:rsidRPr="00A8009E">
        <w:t>Modify the following</w:t>
      </w:r>
      <w:r w:rsidRPr="00A8009E">
        <w:rPr>
          <w:i/>
        </w:rPr>
        <w:t xml:space="preserve"> select</w:t>
      </w:r>
      <w:r w:rsidRPr="00A8009E">
        <w:t xml:space="preserve"> statement to make it work. Add one more columns to the second </w:t>
      </w:r>
      <w:r w:rsidRPr="00A8009E">
        <w:rPr>
          <w:i/>
        </w:rPr>
        <w:t>select</w:t>
      </w:r>
      <w:r w:rsidRPr="00A8009E">
        <w:t xml:space="preserve"> statement. You can use either a null or a literal value.</w:t>
      </w:r>
    </w:p>
    <w:p w14:paraId="6F6E1277" w14:textId="34DAE364" w:rsidR="00A8009E" w:rsidRPr="00A8009E" w:rsidRDefault="0051782F" w:rsidP="00A8009E">
      <w:pPr>
        <w:ind w:firstLine="720"/>
        <w:rPr>
          <w:i/>
        </w:rPr>
      </w:pPr>
      <w:r>
        <w:rPr>
          <w:noProof/>
        </w:rPr>
        <w:drawing>
          <wp:anchor distT="0" distB="0" distL="114300" distR="114300" simplePos="0" relativeHeight="251664384" behindDoc="0" locked="0" layoutInCell="1" allowOverlap="1" wp14:anchorId="1D2F4675" wp14:editId="5E4E2A3D">
            <wp:simplePos x="0" y="0"/>
            <wp:positionH relativeFrom="column">
              <wp:posOffset>2185182</wp:posOffset>
            </wp:positionH>
            <wp:positionV relativeFrom="paragraph">
              <wp:posOffset>89046</wp:posOffset>
            </wp:positionV>
            <wp:extent cx="4410075" cy="7591425"/>
            <wp:effectExtent l="0" t="0" r="952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410075" cy="7591425"/>
                    </a:xfrm>
                    <a:prstGeom prst="rect">
                      <a:avLst/>
                    </a:prstGeom>
                  </pic:spPr>
                </pic:pic>
              </a:graphicData>
            </a:graphic>
          </wp:anchor>
        </w:drawing>
      </w:r>
      <w:r w:rsidR="00A8009E" w:rsidRPr="00A8009E">
        <w:rPr>
          <w:i/>
        </w:rPr>
        <w:t>select number_1,</w:t>
      </w:r>
    </w:p>
    <w:p w14:paraId="6CC7402F" w14:textId="6BA9F650" w:rsidR="00A8009E" w:rsidRPr="00A8009E" w:rsidRDefault="00A8009E" w:rsidP="00A8009E">
      <w:pPr>
        <w:rPr>
          <w:i/>
        </w:rPr>
      </w:pPr>
      <w:r w:rsidRPr="00A8009E">
        <w:rPr>
          <w:i/>
        </w:rPr>
        <w:t xml:space="preserve">                </w:t>
      </w:r>
      <w:r w:rsidRPr="00A8009E">
        <w:rPr>
          <w:i/>
        </w:rPr>
        <w:tab/>
        <w:t>word_1,</w:t>
      </w:r>
    </w:p>
    <w:p w14:paraId="32F64D13" w14:textId="4AF1EB48" w:rsidR="00A8009E" w:rsidRPr="00A8009E" w:rsidRDefault="00A8009E" w:rsidP="00A8009E">
      <w:pPr>
        <w:rPr>
          <w:i/>
        </w:rPr>
      </w:pPr>
      <w:r w:rsidRPr="00A8009E">
        <w:rPr>
          <w:i/>
        </w:rPr>
        <w:t xml:space="preserve">                </w:t>
      </w:r>
      <w:r w:rsidRPr="00A8009E">
        <w:rPr>
          <w:i/>
        </w:rPr>
        <w:tab/>
        <w:t>date_1</w:t>
      </w:r>
    </w:p>
    <w:p w14:paraId="2DF7B170" w14:textId="6DA21B3B" w:rsidR="00A8009E" w:rsidRPr="00A8009E" w:rsidRDefault="00A8009E" w:rsidP="00A8009E">
      <w:pPr>
        <w:ind w:firstLine="720"/>
        <w:rPr>
          <w:i/>
        </w:rPr>
      </w:pPr>
      <w:r w:rsidRPr="00A8009E">
        <w:rPr>
          <w:i/>
        </w:rPr>
        <w:t>from sec1508_more_columns</w:t>
      </w:r>
    </w:p>
    <w:p w14:paraId="125EDFDF" w14:textId="0FD6ECEF" w:rsidR="00A8009E" w:rsidRPr="00A8009E" w:rsidRDefault="00A8009E" w:rsidP="00A8009E">
      <w:pPr>
        <w:ind w:firstLine="720"/>
        <w:rPr>
          <w:i/>
        </w:rPr>
      </w:pPr>
      <w:r w:rsidRPr="00A8009E">
        <w:rPr>
          <w:i/>
        </w:rPr>
        <w:t>union</w:t>
      </w:r>
    </w:p>
    <w:p w14:paraId="5CBF1ABE" w14:textId="77777777" w:rsidR="00A8009E" w:rsidRPr="00A8009E" w:rsidRDefault="00A8009E" w:rsidP="00A8009E">
      <w:pPr>
        <w:ind w:firstLine="720"/>
        <w:rPr>
          <w:i/>
        </w:rPr>
      </w:pPr>
      <w:r w:rsidRPr="00A8009E">
        <w:rPr>
          <w:i/>
        </w:rPr>
        <w:t>select number_2,</w:t>
      </w:r>
    </w:p>
    <w:p w14:paraId="2A71D5B9" w14:textId="77777777" w:rsidR="00A8009E" w:rsidRPr="00A8009E" w:rsidRDefault="00A8009E" w:rsidP="00A8009E">
      <w:pPr>
        <w:rPr>
          <w:i/>
        </w:rPr>
      </w:pPr>
      <w:r w:rsidRPr="00A8009E">
        <w:rPr>
          <w:i/>
        </w:rPr>
        <w:t xml:space="preserve">                </w:t>
      </w:r>
      <w:r w:rsidRPr="00A8009E">
        <w:rPr>
          <w:i/>
        </w:rPr>
        <w:tab/>
        <w:t>word_2</w:t>
      </w:r>
    </w:p>
    <w:p w14:paraId="6C20E6DB" w14:textId="77777777" w:rsidR="00A8009E" w:rsidRDefault="00A8009E" w:rsidP="00A8009E">
      <w:pPr>
        <w:ind w:firstLine="720"/>
        <w:rPr>
          <w:i/>
        </w:rPr>
      </w:pPr>
      <w:r w:rsidRPr="00A8009E">
        <w:rPr>
          <w:i/>
        </w:rPr>
        <w:t>from twos;</w:t>
      </w:r>
    </w:p>
    <w:p w14:paraId="4E5CA6A1" w14:textId="2C2C26D7" w:rsidR="0051782F" w:rsidRDefault="0051782F">
      <w:r>
        <w:br w:type="page"/>
      </w:r>
    </w:p>
    <w:p w14:paraId="454558CB" w14:textId="51A8A8B2" w:rsidR="00A8009E" w:rsidRPr="00A8009E" w:rsidRDefault="00A8009E" w:rsidP="00A8009E">
      <w:r w:rsidRPr="00A8009E">
        <w:lastRenderedPageBreak/>
        <w:t xml:space="preserve">(15-10) </w:t>
      </w:r>
      <w:r w:rsidR="00315153">
        <w:t>Question 9</w:t>
      </w:r>
      <w:r w:rsidRPr="00A8009E">
        <w:t>:</w:t>
      </w:r>
    </w:p>
    <w:p w14:paraId="106C39B1" w14:textId="01F51B8C" w:rsidR="00A8009E" w:rsidRPr="00A8009E" w:rsidRDefault="00A8009E" w:rsidP="00A8009E">
      <w:pPr>
        <w:ind w:left="720"/>
      </w:pPr>
      <w:r w:rsidRPr="00A8009E">
        <w:t xml:space="preserve">The following </w:t>
      </w:r>
      <w:r w:rsidRPr="00A8009E">
        <w:rPr>
          <w:i/>
        </w:rPr>
        <w:t>select</w:t>
      </w:r>
      <w:r w:rsidRPr="00A8009E">
        <w:t xml:space="preserve"> statement creates a </w:t>
      </w:r>
      <w:r w:rsidRPr="00A8009E">
        <w:rPr>
          <w:i/>
        </w:rPr>
        <w:t>union</w:t>
      </w:r>
      <w:r w:rsidRPr="00A8009E">
        <w:t xml:space="preserve"> of the </w:t>
      </w:r>
      <w:r w:rsidRPr="00A8009E">
        <w:rPr>
          <w:i/>
        </w:rPr>
        <w:t xml:space="preserve">twos </w:t>
      </w:r>
      <w:r w:rsidRPr="00A8009E">
        <w:t xml:space="preserve">table with the </w:t>
      </w:r>
      <w:r w:rsidRPr="00A8009E">
        <w:rPr>
          <w:i/>
        </w:rPr>
        <w:t xml:space="preserve">threes </w:t>
      </w:r>
      <w:r w:rsidRPr="00A8009E">
        <w:t>table. Add a new column to show the table from which each row comes.</w:t>
      </w:r>
    </w:p>
    <w:p w14:paraId="22EDFBE4" w14:textId="77777777" w:rsidR="00A8009E" w:rsidRPr="00A8009E" w:rsidRDefault="00A8009E" w:rsidP="00A8009E">
      <w:pPr>
        <w:ind w:firstLine="720"/>
        <w:rPr>
          <w:i/>
        </w:rPr>
      </w:pPr>
      <w:r w:rsidRPr="00A8009E">
        <w:rPr>
          <w:i/>
        </w:rPr>
        <w:t>select number_2,</w:t>
      </w:r>
    </w:p>
    <w:p w14:paraId="1EE52356" w14:textId="67E96AA7" w:rsidR="00A8009E" w:rsidRPr="00A8009E" w:rsidRDefault="00A8009E" w:rsidP="00A8009E">
      <w:pPr>
        <w:rPr>
          <w:i/>
        </w:rPr>
      </w:pPr>
      <w:r w:rsidRPr="00A8009E">
        <w:rPr>
          <w:i/>
        </w:rPr>
        <w:t xml:space="preserve">                </w:t>
      </w:r>
      <w:r w:rsidRPr="00A8009E">
        <w:rPr>
          <w:i/>
        </w:rPr>
        <w:tab/>
        <w:t>word_2</w:t>
      </w:r>
    </w:p>
    <w:p w14:paraId="578954FC" w14:textId="017ABA43" w:rsidR="00A8009E" w:rsidRPr="00A8009E" w:rsidRDefault="00A8009E" w:rsidP="00A8009E">
      <w:pPr>
        <w:ind w:firstLine="720"/>
        <w:rPr>
          <w:i/>
        </w:rPr>
      </w:pPr>
      <w:r w:rsidRPr="00A8009E">
        <w:rPr>
          <w:i/>
        </w:rPr>
        <w:t>from twos</w:t>
      </w:r>
    </w:p>
    <w:p w14:paraId="4A8E30F8" w14:textId="0D8F807A" w:rsidR="00A8009E" w:rsidRPr="00A8009E" w:rsidRDefault="00A8009E" w:rsidP="00A8009E">
      <w:pPr>
        <w:ind w:firstLine="720"/>
        <w:rPr>
          <w:i/>
        </w:rPr>
      </w:pPr>
      <w:r w:rsidRPr="00A8009E">
        <w:rPr>
          <w:i/>
        </w:rPr>
        <w:t>union</w:t>
      </w:r>
    </w:p>
    <w:p w14:paraId="4BF989BD" w14:textId="056FF468" w:rsidR="00A8009E" w:rsidRPr="00A8009E" w:rsidRDefault="00A8009E" w:rsidP="00A8009E">
      <w:pPr>
        <w:ind w:firstLine="720"/>
        <w:rPr>
          <w:i/>
        </w:rPr>
      </w:pPr>
      <w:r w:rsidRPr="00A8009E">
        <w:rPr>
          <w:i/>
        </w:rPr>
        <w:t>select number_3,</w:t>
      </w:r>
    </w:p>
    <w:p w14:paraId="3F25E3DD" w14:textId="5EFF5C97" w:rsidR="00A8009E" w:rsidRPr="00A8009E" w:rsidRDefault="00A8009E" w:rsidP="00A8009E">
      <w:pPr>
        <w:rPr>
          <w:i/>
        </w:rPr>
      </w:pPr>
      <w:r w:rsidRPr="00A8009E">
        <w:rPr>
          <w:i/>
        </w:rPr>
        <w:t xml:space="preserve">                </w:t>
      </w:r>
      <w:r w:rsidRPr="00A8009E">
        <w:rPr>
          <w:i/>
        </w:rPr>
        <w:tab/>
        <w:t>word_3</w:t>
      </w:r>
    </w:p>
    <w:p w14:paraId="1EA7C4B7" w14:textId="058FE8F2" w:rsidR="0045334E" w:rsidRDefault="0045334E" w:rsidP="00A8009E">
      <w:pPr>
        <w:tabs>
          <w:tab w:val="left" w:pos="2250"/>
        </w:tabs>
        <w:ind w:firstLine="720"/>
      </w:pPr>
      <w:bookmarkStart w:id="0" w:name="_GoBack"/>
      <w:r>
        <w:rPr>
          <w:noProof/>
        </w:rPr>
        <w:drawing>
          <wp:anchor distT="0" distB="0" distL="114300" distR="114300" simplePos="0" relativeHeight="251665408" behindDoc="0" locked="0" layoutInCell="1" allowOverlap="1" wp14:anchorId="07084C59" wp14:editId="6C6C2852">
            <wp:simplePos x="0" y="0"/>
            <wp:positionH relativeFrom="column">
              <wp:posOffset>-70338</wp:posOffset>
            </wp:positionH>
            <wp:positionV relativeFrom="paragraph">
              <wp:posOffset>189914</wp:posOffset>
            </wp:positionV>
            <wp:extent cx="5943600" cy="65595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57763" cy="6575181"/>
                    </a:xfrm>
                    <a:prstGeom prst="rect">
                      <a:avLst/>
                    </a:prstGeom>
                  </pic:spPr>
                </pic:pic>
              </a:graphicData>
            </a:graphic>
            <wp14:sizeRelV relativeFrom="margin">
              <wp14:pctHeight>0</wp14:pctHeight>
            </wp14:sizeRelV>
          </wp:anchor>
        </w:drawing>
      </w:r>
      <w:bookmarkEnd w:id="0"/>
      <w:r w:rsidR="00A8009E" w:rsidRPr="00A8009E">
        <w:rPr>
          <w:i/>
        </w:rPr>
        <w:t>from threes</w:t>
      </w:r>
      <w:r w:rsidR="00A8009E" w:rsidRPr="00A8009E">
        <w:t>;</w:t>
      </w:r>
    </w:p>
    <w:p w14:paraId="2BA364B6" w14:textId="0F0FCF0B" w:rsidR="00A8009E" w:rsidRPr="00A8009E" w:rsidRDefault="00A8009E" w:rsidP="0045334E">
      <w:pPr>
        <w:tabs>
          <w:tab w:val="left" w:pos="2250"/>
        </w:tabs>
      </w:pPr>
      <w:r>
        <w:tab/>
      </w:r>
    </w:p>
    <w:sectPr w:rsidR="00A8009E" w:rsidRPr="00A800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TGyNDAwNDU0MrdU0lEKTi0uzszPAykwrAUAHHrCKSwAAAA="/>
  </w:docVars>
  <w:rsids>
    <w:rsidRoot w:val="007F138F"/>
    <w:rsid w:val="000052CF"/>
    <w:rsid w:val="00030F2A"/>
    <w:rsid w:val="00062C2E"/>
    <w:rsid w:val="00161014"/>
    <w:rsid w:val="001B5CAD"/>
    <w:rsid w:val="001F61FC"/>
    <w:rsid w:val="002324E4"/>
    <w:rsid w:val="002E1252"/>
    <w:rsid w:val="00315153"/>
    <w:rsid w:val="003E7F94"/>
    <w:rsid w:val="00407F0B"/>
    <w:rsid w:val="0045334E"/>
    <w:rsid w:val="00482F59"/>
    <w:rsid w:val="004E602D"/>
    <w:rsid w:val="0051782F"/>
    <w:rsid w:val="00594133"/>
    <w:rsid w:val="005A6AD5"/>
    <w:rsid w:val="006261DC"/>
    <w:rsid w:val="00680D60"/>
    <w:rsid w:val="00682783"/>
    <w:rsid w:val="00682AEB"/>
    <w:rsid w:val="006A4BF6"/>
    <w:rsid w:val="006B417F"/>
    <w:rsid w:val="006C1B0E"/>
    <w:rsid w:val="0078742D"/>
    <w:rsid w:val="007D2148"/>
    <w:rsid w:val="007F138F"/>
    <w:rsid w:val="00827052"/>
    <w:rsid w:val="008329C5"/>
    <w:rsid w:val="008851E6"/>
    <w:rsid w:val="00957E88"/>
    <w:rsid w:val="00995AB8"/>
    <w:rsid w:val="00A8009E"/>
    <w:rsid w:val="00AA4FB8"/>
    <w:rsid w:val="00B91266"/>
    <w:rsid w:val="00BE47F7"/>
    <w:rsid w:val="00BE7E13"/>
    <w:rsid w:val="00C531FA"/>
    <w:rsid w:val="00D55AC1"/>
    <w:rsid w:val="00E76618"/>
    <w:rsid w:val="00EA64C7"/>
    <w:rsid w:val="00F20061"/>
    <w:rsid w:val="00F81847"/>
    <w:rsid w:val="00F82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69EA5"/>
  <w15:chartTrackingRefBased/>
  <w15:docId w15:val="{EBC050DA-7A94-4EC0-B3AA-4895BCFBB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12</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vora, Thomas</dc:creator>
  <cp:keywords/>
  <dc:description/>
  <cp:lastModifiedBy>Andrew O'Brien</cp:lastModifiedBy>
  <cp:revision>33</cp:revision>
  <dcterms:created xsi:type="dcterms:W3CDTF">2019-06-19T17:46:00Z</dcterms:created>
  <dcterms:modified xsi:type="dcterms:W3CDTF">2020-03-30T19:11:00Z</dcterms:modified>
</cp:coreProperties>
</file>